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E55B1D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E55B1D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3C6D99FA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186370">
        <w:t xml:space="preserve">I am a Master of Computer Science </w:t>
      </w:r>
      <w:r w:rsidR="00B57EE4">
        <w:t>s</w:t>
      </w:r>
      <w:r w:rsidR="00186370">
        <w:t xml:space="preserve">tudent at </w:t>
      </w:r>
      <w:r w:rsidR="00B57EE4">
        <w:t xml:space="preserve">the </w:t>
      </w:r>
      <w:r w:rsidR="00186370">
        <w:t>University of Victoria. I have 3 years of software develop</w:t>
      </w:r>
      <w:r w:rsidR="00B57EE4">
        <w:t>ment</w:t>
      </w:r>
      <w:r w:rsidR="00186370">
        <w:t xml:space="preserve"> experience with software product companies. </w:t>
      </w:r>
      <w:r w:rsidR="000D2B51">
        <w:t>I am s</w:t>
      </w:r>
      <w:r w:rsidR="0038235D" w:rsidRPr="007C4863">
        <w:t>eeking</w:t>
      </w:r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tilize</w:t>
      </w:r>
      <w:r w:rsidR="00FE15D6" w:rsidRPr="00FE15D6">
        <w:t xml:space="preserve"> </w:t>
      </w:r>
      <w:r w:rsidR="007C4863" w:rsidRPr="007C4863">
        <w:t>my skills for the success of the 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>new skills for the</w:t>
      </w:r>
      <w:r w:rsidR="007C4863">
        <w:t xml:space="preserve"> </w:t>
      </w:r>
      <w:r w:rsidR="007C4863" w:rsidRPr="007C4863">
        <w:t>cutting edge of technologies</w:t>
      </w:r>
      <w:r w:rsidR="007C4863">
        <w:t xml:space="preserve"> in the industry</w:t>
      </w:r>
      <w:r w:rsidR="007C4863" w:rsidRPr="007C4863">
        <w:t>.</w:t>
      </w:r>
      <w:bookmarkStart w:id="1" w:name="_GoBack"/>
      <w:bookmarkEnd w:id="1"/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692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17B4A506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-27305</wp:posOffset>
                      </wp:positionV>
                      <wp:extent cx="9525" cy="207645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076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266D73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15pt" to="328pt,1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23414207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Training a DQN agent for Coinrun (</w:t>
            </w:r>
            <w:hyperlink r:id="rId12" w:history="1">
              <w:r w:rsidR="000D2B51">
                <w:rPr>
                  <w:rStyle w:val="Hyperlink"/>
                  <w:b w:val="0"/>
                  <w:bCs w:val="0"/>
                  <w:sz w:val="20"/>
                </w:rPr>
                <w:t>github.com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Unimax</w:t>
              </w:r>
              <w:proofErr w:type="spellEnd"/>
              <w:r w:rsidR="000D2B51">
                <w:rPr>
                  <w:rStyle w:val="Hyperlink"/>
                  <w:b w:val="0"/>
                  <w:bCs w:val="0"/>
                  <w:sz w:val="20"/>
                </w:rPr>
                <w:t>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coinrun-dqn-pytorch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4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63D66DA5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 xml:space="preserve">, West </w:t>
            </w:r>
            <w:proofErr w:type="spellStart"/>
            <w:r w:rsidR="000D2B51">
              <w:rPr>
                <w:rStyle w:val="Emphasis"/>
                <w:sz w:val="24"/>
                <w:szCs w:val="24"/>
              </w:rPr>
              <w:t>Bangal</w:t>
            </w:r>
            <w:proofErr w:type="spellEnd"/>
            <w:r w:rsidR="000D2B51">
              <w:rPr>
                <w:rStyle w:val="Emphasis"/>
                <w:sz w:val="24"/>
                <w:szCs w:val="24"/>
              </w:rPr>
              <w:t>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Default="00396564" w:rsidP="00DB5A02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</w:t>
              </w:r>
              <w:proofErr w:type="spellStart"/>
              <w:r w:rsidR="00A76D6D">
                <w:rPr>
                  <w:rStyle w:val="Hyperlink"/>
                  <w:b w:val="0"/>
                  <w:bCs w:val="0"/>
                  <w:sz w:val="20"/>
                </w:rPr>
                <w:t>JenEB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2723E6C0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proofErr w:type="gramStart"/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:</w:t>
            </w:r>
            <w:proofErr w:type="gramEnd"/>
            <w:r w:rsidRPr="00396564">
              <w:rPr>
                <w:b w:val="0"/>
                <w:bCs w:val="0"/>
                <w:sz w:val="24"/>
                <w:szCs w:val="24"/>
              </w:rPr>
              <w:t xml:space="preserve"> Java,  JavaScript, Python, Golang, PostgreSQL, MySQL, C, C++, PHP</w:t>
            </w:r>
            <w:r w:rsidR="002C6119">
              <w:rPr>
                <w:b w:val="0"/>
                <w:bCs w:val="0"/>
                <w:sz w:val="24"/>
                <w:szCs w:val="24"/>
              </w:rPr>
              <w:t>,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 xml:space="preserve"> CSS, HTML</w:t>
            </w:r>
            <w:r w:rsidR="00DB5A02">
              <w:rPr>
                <w:b w:val="0"/>
                <w:bCs w:val="0"/>
                <w:sz w:val="24"/>
                <w:szCs w:val="24"/>
              </w:rPr>
              <w:t>.</w:t>
            </w:r>
          </w:p>
          <w:p w14:paraId="19B52C0E" w14:textId="419FE03D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 </w:t>
            </w:r>
            <w:r w:rsidR="002F7426">
              <w:rPr>
                <w:b w:val="0"/>
                <w:bCs w:val="0"/>
                <w:sz w:val="24"/>
                <w:szCs w:val="24"/>
              </w:rPr>
              <w:t>Office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Adobe Photoshop,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 xml:space="preserve">, REST APIs, Git,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Google Web Toolkit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(</w:t>
            </w:r>
            <w:r w:rsidRPr="00396564">
              <w:rPr>
                <w:b w:val="0"/>
                <w:bCs w:val="0"/>
                <w:sz w:val="24"/>
                <w:szCs w:val="24"/>
              </w:rPr>
              <w:t>GWT</w:t>
            </w:r>
            <w:r w:rsidR="00DB5A02">
              <w:rPr>
                <w:b w:val="0"/>
                <w:bCs w:val="0"/>
                <w:sz w:val="24"/>
                <w:szCs w:val="24"/>
              </w:rPr>
              <w:t>)</w:t>
            </w:r>
            <w:r w:rsidRPr="00396564">
              <w:rPr>
                <w:b w:val="0"/>
                <w:bCs w:val="0"/>
                <w:sz w:val="24"/>
                <w:szCs w:val="24"/>
              </w:rPr>
              <w:t>, JDBC, Hibernate, OOPs, Data Structures, Deep Learning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2C6119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5A5BBF">
              <w:rPr>
                <w:b w:val="0"/>
                <w:bCs w:val="0"/>
                <w:sz w:val="24"/>
                <w:szCs w:val="24"/>
              </w:rPr>
              <w:t xml:space="preserve">Angular, </w:t>
            </w:r>
            <w:r w:rsidR="00C176F1" w:rsidRPr="00C176F1">
              <w:rPr>
                <w:b w:val="0"/>
                <w:bCs w:val="0"/>
                <w:sz w:val="24"/>
                <w:szCs w:val="24"/>
              </w:rPr>
              <w:t xml:space="preserve">Eclipse Modeling 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Framework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(EMF)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,</w:t>
            </w:r>
            <w:r w:rsidR="00C176F1">
              <w:rPr>
                <w:b w:val="0"/>
                <w:bCs w:val="0"/>
                <w:sz w:val="24"/>
                <w:szCs w:val="24"/>
              </w:rPr>
              <w:t xml:space="preserve"> Jasper Report</w:t>
            </w:r>
            <w:r w:rsidR="00692ABB">
              <w:rPr>
                <w:b w:val="0"/>
                <w:bCs w:val="0"/>
                <w:sz w:val="24"/>
                <w:szCs w:val="24"/>
              </w:rPr>
              <w:t>.</w:t>
            </w:r>
          </w:p>
          <w:p w14:paraId="5667D500" w14:textId="0EEDD5A7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proofErr w:type="spellStart"/>
      <w:r>
        <w:rPr>
          <w:rStyle w:val="Emphasis"/>
          <w:sz w:val="28"/>
        </w:rPr>
        <w:t>Zillious</w:t>
      </w:r>
      <w:proofErr w:type="spellEnd"/>
      <w:r>
        <w:rPr>
          <w:rStyle w:val="Emphasis"/>
          <w:sz w:val="28"/>
        </w:rPr>
        <w:t xml:space="preserve">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2DC35EB1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an alternative for Java </w:t>
      </w:r>
      <w:proofErr w:type="spellStart"/>
      <w:r>
        <w:rPr>
          <w:rFonts w:eastAsiaTheme="minorHAnsi" w:cstheme="minorBidi"/>
          <w:caps w:val="0"/>
          <w:szCs w:val="22"/>
        </w:rPr>
        <w:t>enum</w:t>
      </w:r>
      <w:proofErr w:type="spellEnd"/>
      <w:r>
        <w:rPr>
          <w:rFonts w:eastAsiaTheme="minorHAnsi" w:cstheme="minorBidi"/>
          <w:caps w:val="0"/>
          <w:szCs w:val="22"/>
        </w:rPr>
        <w:t xml:space="preserve"> reaching to its limit issue causing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582E9D59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corporat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>
        <w:rPr>
          <w:rFonts w:eastAsiaTheme="minorHAnsi" w:cstheme="minorBidi"/>
          <w:caps w:val="0"/>
          <w:szCs w:val="22"/>
        </w:rPr>
        <w:t xml:space="preserve"> including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PayTM</w:t>
      </w:r>
      <w:proofErr w:type="spellEnd"/>
      <w:r w:rsidRPr="00791DBC">
        <w:rPr>
          <w:rFonts w:eastAsiaTheme="minorHAnsi" w:cstheme="minorBidi"/>
          <w:i/>
          <w:iCs/>
          <w:caps w:val="0"/>
          <w:szCs w:val="22"/>
        </w:rPr>
        <w:t xml:space="preserve">,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Razerpay</w:t>
      </w:r>
      <w:proofErr w:type="spellEnd"/>
      <w:r>
        <w:rPr>
          <w:rFonts w:eastAsiaTheme="minorHAnsi" w:cstheme="minorBidi"/>
          <w:caps w:val="0"/>
          <w:szCs w:val="22"/>
        </w:rPr>
        <w:t xml:space="preserve"> etc</w:t>
      </w:r>
      <w:r w:rsidR="00405517">
        <w:rPr>
          <w:rFonts w:eastAsiaTheme="minorHAnsi" w:cstheme="minorBidi"/>
          <w:caps w:val="0"/>
          <w:szCs w:val="22"/>
        </w:rPr>
        <w:t>.</w:t>
      </w:r>
    </w:p>
    <w:p w14:paraId="3FBDAD2D" w14:textId="547DA6B8" w:rsidR="00405517" w:rsidRPr="00405517" w:rsidRDefault="0011171A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pre-developed machine learning model into the application for finding duplicate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07C3D978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(</w:t>
      </w:r>
      <w:r>
        <w:rPr>
          <w:rFonts w:eastAsiaTheme="minorHAnsi" w:cstheme="minorBidi"/>
          <w:caps w:val="0"/>
          <w:szCs w:val="22"/>
        </w:rPr>
        <w:t xml:space="preserve">i.e.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t).</w:t>
      </w:r>
    </w:p>
    <w:p w14:paraId="43935FE6" w14:textId="5687DA35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 a</w:t>
      </w:r>
      <w:r w:rsidRPr="00796379">
        <w:rPr>
          <w:rFonts w:eastAsiaTheme="minorHAnsi" w:cstheme="minorBidi"/>
          <w:caps w:val="0"/>
          <w:szCs w:val="22"/>
        </w:rPr>
        <w:t xml:space="preserve">nd backend enhancements. </w:t>
      </w:r>
    </w:p>
    <w:p w14:paraId="07D2D84B" w14:textId="25CC9635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305FBF" w:rsidRPr="00305FBF">
        <w:rPr>
          <w:rFonts w:eastAsiaTheme="minorHAnsi" w:cstheme="minorBidi"/>
          <w:caps w:val="0"/>
          <w:szCs w:val="22"/>
        </w:rPr>
        <w:t>references</w:t>
      </w:r>
      <w:r w:rsidR="00305FBF" w:rsidRPr="00305FBF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07C1C31C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proofErr w:type="gramStart"/>
      <w:r w:rsidR="00796379" w:rsidRPr="001F57A0">
        <w:rPr>
          <w:rFonts w:eastAsiaTheme="minorHAnsi" w:cstheme="minorBidi"/>
          <w:caps w:val="0"/>
          <w:szCs w:val="22"/>
        </w:rPr>
        <w:t>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proofErr w:type="gram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EA760B" w:rsidRPr="001F57A0">
        <w:rPr>
          <w:rFonts w:eastAsiaTheme="minorHAnsi" w:cstheme="minorBidi"/>
          <w:caps w:val="0"/>
          <w:szCs w:val="22"/>
        </w:rPr>
        <w:t>jasper-</w:t>
      </w:r>
      <w:r w:rsidR="007D0513">
        <w:rPr>
          <w:rFonts w:eastAsiaTheme="minorHAnsi" w:cstheme="minorBidi"/>
          <w:caps w:val="0"/>
          <w:szCs w:val="22"/>
        </w:rPr>
        <w:t xml:space="preserve">reports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 as a future project.</w:t>
      </w:r>
    </w:p>
    <w:p w14:paraId="41D33D6E" w14:textId="482C972E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Magic Numbers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>ustomer 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34F71069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Automate HDFC collection process. Fresh UI, Integrating HCP for storage, SSO Authenticating server &amp; Centralized Exclusion.</w:t>
      </w:r>
    </w:p>
    <w:p w14:paraId="5C97E1A8" w14:textId="5B6524C4" w:rsid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Part of </w:t>
      </w:r>
      <w:r w:rsidR="00E5307B" w:rsidRPr="00E5307B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>Hiring team for the 2016 and 2017 batches. (Question preparation, Interview Rounds and training after hiring)</w:t>
      </w:r>
      <w:r>
        <w:rPr>
          <w:rFonts w:eastAsiaTheme="minorHAnsi" w:cstheme="minorBidi"/>
          <w:caps w:val="0"/>
          <w:szCs w:val="22"/>
        </w:rPr>
        <w:t>.</w:t>
      </w:r>
    </w:p>
    <w:p w14:paraId="587BC81F" w14:textId="5BA8F281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4138CA46" w14:textId="62624434" w:rsidR="002E2A80" w:rsidRDefault="00C176F1" w:rsidP="00857D52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796379" w:rsidRPr="00796379">
          <w:rPr>
            <w:rStyle w:val="Hyperlink"/>
          </w:rPr>
          <w:t>GitHub</w:t>
        </w:r>
      </w:hyperlink>
      <w:r w:rsidR="00796379">
        <w:t>)</w:t>
      </w:r>
      <w:r w:rsidR="00C81466">
        <w:t>.</w:t>
      </w:r>
      <w:r w:rsidR="00372F2F">
        <w:t xml:space="preserve"> </w:t>
      </w:r>
    </w:p>
    <w:p w14:paraId="12FE4260" w14:textId="72036EEF" w:rsidR="007D0513" w:rsidRDefault="00D318AE" w:rsidP="00D318AE">
      <w:pPr>
        <w:pStyle w:val="ListParagraph"/>
        <w:numPr>
          <w:ilvl w:val="0"/>
          <w:numId w:val="1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  <w:r>
        <w:t xml:space="preserve">UI starts with a 4 page Wizard then shows </w:t>
      </w:r>
      <w:hyperlink r:id="rId16" w:history="1">
        <w:r w:rsidRPr="004701DC">
          <w:rPr>
            <w:rStyle w:val="Hyperlink"/>
          </w:rPr>
          <w:t>EMF</w:t>
        </w:r>
      </w:hyperlink>
      <w:r>
        <w:t xml:space="preserve"> based resulted graph using </w:t>
      </w:r>
      <w:hyperlink r:id="rId17" w:history="1">
        <w:proofErr w:type="spellStart"/>
        <w:r w:rsidRPr="004701DC">
          <w:rPr>
            <w:rStyle w:val="Hyperlink"/>
          </w:rPr>
          <w:t>Graphiti</w:t>
        </w:r>
        <w:proofErr w:type="spellEnd"/>
      </w:hyperlink>
      <w:r>
        <w:t xml:space="preserve"> and finally produce a XML for the python written scripts which run and produce </w:t>
      </w:r>
      <w:hyperlink r:id="rId18" w:history="1">
        <w:r w:rsidRPr="0004655D">
          <w:rPr>
            <w:rStyle w:val="Hyperlink"/>
          </w:rPr>
          <w:t>VHDL</w:t>
        </w:r>
      </w:hyperlink>
      <w:r>
        <w:rPr>
          <w:rFonts w:ascii="Arial" w:hAnsi="Arial" w:cs="Arial"/>
          <w:color w:val="222222"/>
          <w:shd w:val="clear" w:color="auto" w:fill="FFFFFF"/>
        </w:rPr>
        <w:t> </w:t>
      </w:r>
      <w:r>
        <w:t xml:space="preserve">based back-end </w:t>
      </w:r>
      <w:hyperlink r:id="rId19" w:history="1">
        <w:r w:rsidRPr="0004655D">
          <w:rPr>
            <w:rStyle w:val="Hyperlink"/>
          </w:rPr>
          <w:t>NOC</w:t>
        </w:r>
      </w:hyperlink>
      <w:r>
        <w:t>.</w:t>
      </w:r>
    </w:p>
    <w:p w14:paraId="40D089B2" w14:textId="70C17B1A" w:rsidR="00B57EE4" w:rsidRPr="00372F2F" w:rsidRDefault="00B57EE4" w:rsidP="00B57EE4">
      <w:pPr>
        <w:rPr>
          <w:rFonts w:asciiTheme="majorHAnsi" w:hAnsiTheme="majorHAnsi"/>
          <w:b/>
          <w:bCs/>
          <w:color w:val="auto"/>
          <w:sz w:val="36"/>
          <w:szCs w:val="36"/>
        </w:rPr>
      </w:pPr>
      <w:r w:rsidRPr="00372F2F">
        <w:rPr>
          <w:rFonts w:asciiTheme="majorHAnsi" w:hAnsiTheme="majorHAnsi"/>
          <w:b/>
          <w:bCs/>
          <w:color w:val="auto"/>
          <w:sz w:val="36"/>
          <w:szCs w:val="36"/>
        </w:rPr>
        <w:t>Hobbies</w:t>
      </w:r>
    </w:p>
    <w:p w14:paraId="1B3F57CB" w14:textId="663C29DB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Video Games</w:t>
      </w:r>
      <w:r>
        <w:t xml:space="preserve"> (2nd</w:t>
      </w:r>
      <w:r w:rsidRPr="000459C2">
        <w:t xml:space="preserve"> in COBX</w:t>
      </w:r>
      <w:r>
        <w:t xml:space="preserve"> and </w:t>
      </w:r>
      <w:proofErr w:type="spellStart"/>
      <w:r w:rsidRPr="000459C2">
        <w:t>Aorus</w:t>
      </w:r>
      <w:proofErr w:type="spellEnd"/>
      <w:r w:rsidRPr="000459C2">
        <w:t xml:space="preserve"> Land</w:t>
      </w:r>
      <w:r>
        <w:t xml:space="preserve"> 2017</w:t>
      </w:r>
      <w:r w:rsidRPr="000459C2">
        <w:t xml:space="preserve"> National DOTA 2 tournament</w:t>
      </w:r>
      <w:r>
        <w:t xml:space="preserve">, Won </w:t>
      </w:r>
      <w:proofErr w:type="spellStart"/>
      <w:r w:rsidRPr="000459C2">
        <w:t>Playtonia</w:t>
      </w:r>
      <w:proofErr w:type="spellEnd"/>
      <w:r>
        <w:t xml:space="preserve"> &amp; </w:t>
      </w:r>
      <w:r w:rsidRPr="000459C2">
        <w:t>Indian LAN Gaming Cup</w:t>
      </w:r>
      <w:r>
        <w:t>)</w:t>
      </w:r>
    </w:p>
    <w:p w14:paraId="6817D053" w14:textId="1A15A76A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Karate</w:t>
      </w:r>
      <w:r>
        <w:t xml:space="preserve"> (Green belt </w:t>
      </w:r>
      <w:proofErr w:type="spellStart"/>
      <w:r w:rsidRPr="00372F2F">
        <w:t>Shūkōkai</w:t>
      </w:r>
      <w:proofErr w:type="spellEnd"/>
      <w:r>
        <w:t xml:space="preserve"> </w:t>
      </w:r>
      <w:r w:rsidRPr="00372F2F">
        <w:t>Karate</w:t>
      </w:r>
      <w:r>
        <w:t>)</w:t>
      </w:r>
    </w:p>
    <w:p w14:paraId="749FE83A" w14:textId="768C1626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Solving Programming Problems</w:t>
      </w:r>
      <w:r>
        <w:t xml:space="preserve"> (1</w:t>
      </w:r>
      <w:r w:rsidRPr="00512E0D">
        <w:rPr>
          <w:vertAlign w:val="superscript"/>
        </w:rPr>
        <w:t>st</w:t>
      </w:r>
      <w:r>
        <w:t xml:space="preserve"> place in behind the Scene and </w:t>
      </w:r>
      <w:proofErr w:type="spellStart"/>
      <w:r>
        <w:t>InCanity</w:t>
      </w:r>
      <w:proofErr w:type="spellEnd"/>
      <w:r>
        <w:t xml:space="preserve"> in </w:t>
      </w:r>
      <w:proofErr w:type="spellStart"/>
      <w:r>
        <w:t>MuKTi</w:t>
      </w:r>
      <w:proofErr w:type="spellEnd"/>
      <w:r>
        <w:t xml:space="preserve"> ’13 and 2</w:t>
      </w:r>
      <w:r w:rsidRPr="00512E0D">
        <w:rPr>
          <w:vertAlign w:val="superscript"/>
        </w:rPr>
        <w:t>nd</w:t>
      </w:r>
      <w:r>
        <w:t xml:space="preserve"> place in Simplex in ANK ’12)</w:t>
      </w:r>
    </w:p>
    <w:p w14:paraId="359CDE60" w14:textId="4C0541E0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Playing Chess</w:t>
      </w:r>
      <w:r>
        <w:t xml:space="preserve"> (3</w:t>
      </w:r>
      <w:r w:rsidRPr="003F5CC2">
        <w:rPr>
          <w:vertAlign w:val="superscript"/>
        </w:rPr>
        <w:t>rd</w:t>
      </w:r>
      <w:r>
        <w:t>, 1</w:t>
      </w:r>
      <w:r w:rsidRPr="003F5CC2">
        <w:rPr>
          <w:vertAlign w:val="superscript"/>
        </w:rPr>
        <w:t>st</w:t>
      </w:r>
      <w:r>
        <w:t xml:space="preserve"> and 2</w:t>
      </w:r>
      <w:r w:rsidRPr="003F5CC2">
        <w:rPr>
          <w:vertAlign w:val="superscript"/>
        </w:rPr>
        <w:t>nd</w:t>
      </w:r>
      <w:r>
        <w:t xml:space="preserve"> position in Regional Sports meet in 2007,2006 and 2005. Hence went to Nationals 3 times)</w:t>
      </w:r>
    </w:p>
    <w:tbl>
      <w:tblPr>
        <w:tblStyle w:val="TableGrid"/>
        <w:tblW w:w="11808" w:type="dxa"/>
        <w:tblLook w:val="04A0" w:firstRow="1" w:lastRow="0" w:firstColumn="1" w:lastColumn="0" w:noHBand="0" w:noVBand="1"/>
      </w:tblPr>
      <w:tblGrid>
        <w:gridCol w:w="11808"/>
      </w:tblGrid>
      <w:tr w:rsidR="00372F2F" w14:paraId="6E41F313" w14:textId="77777777" w:rsidTr="003F1062">
        <w:trPr>
          <w:trHeight w:val="565"/>
        </w:trPr>
        <w:tc>
          <w:tcPr>
            <w:tcW w:w="11808" w:type="dxa"/>
          </w:tcPr>
          <w:p w14:paraId="62D2B40F" w14:textId="5A013511" w:rsidR="00372F2F" w:rsidRPr="00372F2F" w:rsidRDefault="007D0513" w:rsidP="00857D52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56E5A6BA">
                      <wp:simplePos x="0" y="0"/>
                      <wp:positionH relativeFrom="margin">
                        <wp:posOffset>-66675</wp:posOffset>
                      </wp:positionH>
                      <wp:positionV relativeFrom="paragraph">
                        <wp:posOffset>3810</wp:posOffset>
                      </wp:positionV>
                      <wp:extent cx="7731582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582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83F45B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25pt,.3pt" to="603.5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="00B57EE4"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4660F08D" w14:textId="6258C29E" w:rsidR="00372F2F" w:rsidRDefault="00B57EE4" w:rsidP="00857D52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 xml:space="preserve">Sahil Gandhi </w:t>
            </w:r>
            <w:r w:rsidR="003F1062">
              <w:rPr>
                <w:b/>
                <w:bCs/>
              </w:rPr>
              <w:t>(</w:t>
            </w:r>
            <w:hyperlink r:id="rId20" w:history="1">
              <w:r w:rsidR="003F1062" w:rsidRPr="002964AD">
                <w:rPr>
                  <w:rStyle w:val="Hyperlink"/>
                </w:rPr>
                <w:t>sahilgandhi2011@gmail.com</w:t>
              </w:r>
            </w:hyperlink>
            <w:r w:rsidR="003F1062">
              <w:rPr>
                <w:b/>
                <w:bCs/>
              </w:rPr>
              <w:t xml:space="preserve">) – </w:t>
            </w:r>
            <w:r w:rsidR="003F1062" w:rsidRPr="003F1062">
              <w:t>Product Evangelist</w:t>
            </w:r>
            <w:r w:rsidR="003F1062">
              <w:t xml:space="preserve">, </w:t>
            </w:r>
            <w:r w:rsidR="003F1062" w:rsidRPr="007D0513">
              <w:rPr>
                <w:i/>
              </w:rPr>
              <w:t>Ameyo</w:t>
            </w:r>
            <w:r w:rsidR="007D0513">
              <w:rPr>
                <w:iCs/>
              </w:rPr>
              <w:t xml:space="preserve"> (previously known as </w:t>
            </w:r>
            <w:r w:rsidR="007D0513" w:rsidRPr="007D0513">
              <w:rPr>
                <w:i/>
              </w:rPr>
              <w:t>Drishti-Soft Solutions</w:t>
            </w:r>
            <w:r w:rsidR="007D0513">
              <w:rPr>
                <w:iCs/>
              </w:rPr>
              <w:t>)</w:t>
            </w:r>
            <w:r w:rsidR="003F1062">
              <w:rPr>
                <w:iCs/>
              </w:rPr>
              <w:t>.</w:t>
            </w:r>
          </w:p>
          <w:p w14:paraId="389CB113" w14:textId="0E3A740A" w:rsidR="00EA760B" w:rsidRDefault="003F1062" w:rsidP="00857D52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21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</w:p>
        </w:tc>
      </w:tr>
      <w:bookmarkEnd w:id="2"/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372F2F">
      <w:footerReference w:type="default" r:id="rId22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0C19F" w14:textId="77777777" w:rsidR="00E55B1D" w:rsidRDefault="00E55B1D" w:rsidP="00725803">
      <w:pPr>
        <w:spacing w:after="0"/>
      </w:pPr>
      <w:r>
        <w:separator/>
      </w:r>
    </w:p>
  </w:endnote>
  <w:endnote w:type="continuationSeparator" w:id="0">
    <w:p w14:paraId="2A2C741B" w14:textId="77777777" w:rsidR="00E55B1D" w:rsidRDefault="00E55B1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E95FF" w14:textId="77777777" w:rsidR="00E55B1D" w:rsidRDefault="00E55B1D" w:rsidP="00725803">
      <w:pPr>
        <w:spacing w:after="0"/>
      </w:pPr>
      <w:r>
        <w:separator/>
      </w:r>
    </w:p>
  </w:footnote>
  <w:footnote w:type="continuationSeparator" w:id="0">
    <w:p w14:paraId="503B91FC" w14:textId="77777777" w:rsidR="00E55B1D" w:rsidRDefault="00E55B1D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rAUA+7YrHS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C2CA3"/>
    <w:rsid w:val="001F57A0"/>
    <w:rsid w:val="00227784"/>
    <w:rsid w:val="0023705D"/>
    <w:rsid w:val="00250A31"/>
    <w:rsid w:val="00251C13"/>
    <w:rsid w:val="002922D0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D13CB"/>
    <w:rsid w:val="00AD3FD8"/>
    <w:rsid w:val="00AD7F6D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hyperlink" Target="https://en.wikipedia.org/wiki/VHDL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hausi@uvic.ca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https://eclipse.org/graphiti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clipse.org/modeling/emf/" TargetMode="External"/><Relationship Id="rId20" Type="http://schemas.openxmlformats.org/officeDocument/2006/relationships/hyperlink" Target="mailto:sahilgandhi2011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hyperlink" Target="https://en.wikipedia.org/wiki/Network_on_a_chip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59244F-A385-45B1-A2CA-47CEC1B8F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5</cp:revision>
  <cp:lastPrinted>2019-09-30T23:43:00Z</cp:lastPrinted>
  <dcterms:created xsi:type="dcterms:W3CDTF">2019-09-30T09:04:00Z</dcterms:created>
  <dcterms:modified xsi:type="dcterms:W3CDTF">2019-09-30T23:44:00Z</dcterms:modified>
  <cp:category/>
</cp:coreProperties>
</file>